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Sto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4 Hawthorn Avenu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ms15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173934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8/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